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Robertson</w:t>
      </w:r>
      <w:r>
        <w:t xml:space="preserve"> </w:t>
      </w:r>
      <w:r>
        <w:t xml:space="preserve">and</w:t>
      </w:r>
      <w:r>
        <w:t xml:space="preserve"> </w:t>
      </w:r>
      <w:r>
        <w:t xml:space="preserve">Kelly</w:t>
      </w:r>
      <w:r>
        <w:t xml:space="preserve"> </w:t>
      </w:r>
      <w:r>
        <w:t xml:space="preserve">Cao</w:t>
      </w:r>
    </w:p>
    <w:p>
      <w:pPr>
        <w:pStyle w:val="Date"/>
      </w:pPr>
      <w:r>
        <w:t xml:space="preserve">2024-05-03</w:t>
      </w:r>
    </w:p>
    <w:p>
      <w:pPr>
        <w:pStyle w:val="FirstParagraph"/>
      </w:pPr>
      <w:r>
        <w:t xml:space="preserve">The supplementary materials include tables and figures from the exploratory analysis and data analysis that were unused in the final manuscript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.1. Distribution of ethnicity and race in sample populaiton of U.S. teens." title="" id="21" name="Picture"/>
            <a:graphic>
              <a:graphicData uri="http://schemas.openxmlformats.org/drawingml/2006/picture">
                <pic:pic>
                  <pic:nvPicPr>
                    <pic:cNvPr descr="../../../results/figures/ethnicity.distribu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.1. Distribution of ethnicity and race in sample populaiton of U.S. tee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S.2. The distribution of facilities in which the survey was given to study sample of U.S. teens." title="" id="24" name="Picture"/>
            <a:graphic>
              <a:graphicData uri="http://schemas.openxmlformats.org/drawingml/2006/picture">
                <pic:pic>
                  <pic:nvPicPr>
                    <pic:cNvPr descr="../../../results/figures/facility.distribu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92592"/>
            <wp:effectExtent b="0" l="0" r="0" t="0"/>
            <wp:docPr descr="S.3. Distribution of income poverty ratio compared to HPV vaccination status (up-to-date or not up-to-date)." title="" id="27" name="Picture"/>
            <a:graphic>
              <a:graphicData uri="http://schemas.openxmlformats.org/drawingml/2006/picture">
                <pic:pic>
                  <pic:nvPicPr>
                    <pic:cNvPr descr="../../../results/figures/income-vaccina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2592"/>
            <wp:effectExtent b="0" l="0" r="0" t="0"/>
            <wp:docPr descr="S.4. distribution of insurance status in study population of U.S. teenagers." title="" id="30" name="Picture"/>
            <a:graphic>
              <a:graphicData uri="http://schemas.openxmlformats.org/drawingml/2006/picture">
                <pic:pic>
                  <pic:nvPicPr>
                    <pic:cNvPr descr="../../../results/figures/insurance.status.distribu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S.5. The distribution of race/ ethnicity in U.S. teens in the study population, stratified by HPV vaccination status." title="" id="33" name="Picture"/>
            <a:graphic>
              <a:graphicData uri="http://schemas.openxmlformats.org/drawingml/2006/picture">
                <pic:pic>
                  <pic:nvPicPr>
                    <pic:cNvPr descr="../../../results/figures/race-ethnicity-vaccinatio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92592"/>
            <wp:effectExtent b="0" l="0" r="0" t="0"/>
            <wp:docPr descr="S.6. The distribution of race/ ethnicity in U.S. teens in the study population." title="" id="36" name="Picture"/>
            <a:graphic>
              <a:graphicData uri="http://schemas.openxmlformats.org/drawingml/2006/picture">
                <pic:pic>
                  <pic:nvPicPr>
                    <pic:cNvPr descr="../../../results/figures/race.distribu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S.7. The percentage of surveys submitted for each state in the U.S. study." title="" id="39" name="Picture"/>
            <a:graphic>
              <a:graphicData uri="http://schemas.openxmlformats.org/drawingml/2006/picture">
                <pic:pic>
                  <pic:nvPicPr>
                    <pic:cNvPr descr="../../../results/figures/state_distributio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.7. The percentage of surveys submitted for each state in the U.S. stud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.8. The distribution of HPV vaccination status in the overall study population of U.S. teens." title="" id="42" name="Picture"/>
            <a:graphic>
              <a:graphicData uri="http://schemas.openxmlformats.org/drawingml/2006/picture">
                <pic:pic>
                  <pic:nvPicPr>
                    <pic:cNvPr descr="../../../results/figures/vaccination.status.distribut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.8. The distribution of HPV vaccination status in the overall study population of U.S. teen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S.9. The distribution of race/ ethnicity in U.S. teens in the study population, stratified by HPV vaccination status." title="" id="44" name="Picture"/>
            <a:graphic>
              <a:graphicData uri="http://schemas.openxmlformats.org/drawingml/2006/picture">
                <pic:pic>
                  <pic:nvPicPr>
                    <pic:cNvPr descr="../../../results/figures/race-ethnicity-vaccinat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.9. The distribution of race/ ethnicity in U.S. teens in the study population, stratified by HPV vaccination status.</w:t>
      </w:r>
    </w:p>
    <w:p>
      <w:pPr>
        <w:pStyle w:val="TableCaption"/>
      </w:pPr>
      <w:r>
        <w:t xml:space="preserve">S.10. Percentage of up-to-date HPV vaccination status for each state from study samp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.10. Percentage of up-to-date HPV vaccination status for each state from study sample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UT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68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1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2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47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9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29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 OF COLU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38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2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1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8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3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2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4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2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85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72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7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65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1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1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37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5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14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OU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29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35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3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72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HAMPSH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71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98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5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7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5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81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LA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1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39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RTO R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2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E 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71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37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7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2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9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86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M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3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6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0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8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35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47368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S.11. Percentage and Count of up-to-date HPV vaccination status according to racial and ethnic group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.11. Percentage and Count of up-to-date HPV vaccination status according to racial and ethnic group."/>
      </w:tblPr>
      <w:tblGrid>
        <w:gridCol w:w="3850"/>
        <w:gridCol w:w="1320"/>
        <w:gridCol w:w="110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CEETH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TD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UT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9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WHITE 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6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BLACK 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34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 OTHER + MULTIPLE 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641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rachel Robertson and Kelly Cao</dc:creator>
  <cp:keywords/>
  <dcterms:created xsi:type="dcterms:W3CDTF">2024-05-03T20:29:32Z</dcterms:created>
  <dcterms:modified xsi:type="dcterms:W3CDTF">2024-05-03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0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